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Pr="00CC2EAF" w:rsidR="00CC2EAF" w:rsidP="004AA5B1" w:rsidRDefault="00CC2EAF" w14:paraId="1442F5E8" w14:textId="36C53B23">
      <w:pPr>
        <w:spacing w:line="36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br/>
      </w:r>
      <w:r w:rsidRPr="004AA5B1" w:rsidR="008E2B60">
        <w:rPr>
          <w:rFonts w:ascii="Arial" w:hAnsi="Arial" w:cs="Arial"/>
          <w:b/>
          <w:bCs/>
          <w:sz w:val="32"/>
          <w:szCs w:val="32"/>
        </w:rPr>
        <w:t>202</w:t>
      </w:r>
      <w:r w:rsidRPr="004AA5B1" w:rsidR="11BFBC25">
        <w:rPr>
          <w:rFonts w:ascii="Arial" w:hAnsi="Arial" w:cs="Arial"/>
          <w:b/>
          <w:bCs/>
          <w:sz w:val="32"/>
          <w:szCs w:val="32"/>
        </w:rPr>
        <w:t>6</w:t>
      </w:r>
      <w:r w:rsidRPr="004AA5B1" w:rsidR="008E2B60">
        <w:rPr>
          <w:rFonts w:ascii="Arial" w:hAnsi="Arial" w:cs="Arial"/>
          <w:b/>
          <w:bCs/>
          <w:sz w:val="32"/>
          <w:szCs w:val="32"/>
        </w:rPr>
        <w:t xml:space="preserve"> </w:t>
      </w:r>
      <w:r w:rsidRPr="004AA5B1">
        <w:rPr>
          <w:rFonts w:ascii="Arial" w:hAnsi="Arial" w:cs="Arial"/>
          <w:b/>
          <w:bCs/>
          <w:sz w:val="32"/>
          <w:szCs w:val="32"/>
        </w:rPr>
        <w:t xml:space="preserve">Statistical Excellence in </w:t>
      </w:r>
      <w:r w:rsidRPr="004AA5B1" w:rsidR="00574A0B">
        <w:rPr>
          <w:rFonts w:ascii="Arial" w:hAnsi="Arial" w:cs="Arial"/>
          <w:b/>
          <w:bCs/>
          <w:sz w:val="32"/>
          <w:szCs w:val="32"/>
        </w:rPr>
        <w:t>Journalism</w:t>
      </w:r>
      <w:r w:rsidRPr="004AA5B1" w:rsidR="008E2B60">
        <w:rPr>
          <w:rFonts w:ascii="Arial" w:hAnsi="Arial" w:cs="Arial"/>
          <w:b/>
          <w:bCs/>
          <w:sz w:val="32"/>
          <w:szCs w:val="32"/>
        </w:rPr>
        <w:t xml:space="preserve"> Awards</w:t>
      </w:r>
    </w:p>
    <w:p w:rsidRPr="00CC2EAF" w:rsidR="002C239F" w:rsidP="00590899" w:rsidRDefault="002C239F" w14:paraId="1442F5EA" w14:textId="1D2456B1">
      <w:pPr>
        <w:spacing w:line="360" w:lineRule="auto"/>
        <w:jc w:val="center"/>
        <w:rPr>
          <w:rFonts w:ascii="Arial" w:hAnsi="Arial" w:cs="Arial"/>
          <w:b/>
          <w:sz w:val="32"/>
          <w:szCs w:val="44"/>
        </w:rPr>
      </w:pPr>
      <w:r w:rsidRPr="00CC2EAF">
        <w:rPr>
          <w:rFonts w:ascii="Arial" w:hAnsi="Arial" w:cs="Arial"/>
          <w:b/>
          <w:sz w:val="32"/>
          <w:szCs w:val="44"/>
        </w:rPr>
        <w:t>Entry form</w:t>
      </w:r>
    </w:p>
    <w:p w:rsidR="002C239F" w:rsidP="00A10ADA" w:rsidRDefault="002C239F" w14:paraId="1442F5EC" w14:textId="5F52B1F1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:rsidRPr="002D1443" w:rsidR="002C239F" w:rsidP="00096801" w:rsidRDefault="002C239F" w14:paraId="1442F5ED" w14:textId="77777777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978"/>
        <w:gridCol w:w="7876"/>
      </w:tblGrid>
      <w:tr w:rsidRPr="007E4B1E" w:rsidR="002C239F" w:rsidTr="00CC2EAF" w14:paraId="1442F5F0" w14:textId="77777777">
        <w:tc>
          <w:tcPr>
            <w:tcW w:w="1985" w:type="dxa"/>
          </w:tcPr>
          <w:p w:rsidRPr="007E4B1E" w:rsidR="002C239F" w:rsidP="00A8278B" w:rsidRDefault="002C239F" w14:paraId="1442F5EE" w14:textId="77777777">
            <w:pPr>
              <w:spacing w:before="60"/>
              <w:rPr>
                <w:rFonts w:ascii="Arial" w:hAnsi="Arial" w:cs="Arial"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of nomination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989" w:type="dxa"/>
          </w:tcPr>
          <w:p w:rsidRPr="002D1443" w:rsidR="00960C65" w:rsidP="00A8278B" w:rsidRDefault="00960C65" w14:paraId="1442F5EF" w14:textId="67E94091">
            <w:pPr>
              <w:spacing w:before="60"/>
              <w:rPr>
                <w:rFonts w:ascii="Arial" w:hAnsi="Arial" w:cs="Arial"/>
              </w:rPr>
            </w:pPr>
          </w:p>
        </w:tc>
      </w:tr>
    </w:tbl>
    <w:p w:rsidR="002C239F" w:rsidP="00705CF9" w:rsidRDefault="002C239F" w14:paraId="1442F5F1" w14:textId="77777777">
      <w:pPr>
        <w:rPr>
          <w:rFonts w:ascii="Arial" w:hAnsi="Arial" w:cs="Arial"/>
          <w:b/>
          <w:bCs/>
        </w:rPr>
      </w:pPr>
    </w:p>
    <w:p w:rsidR="002A682C" w:rsidP="00705CF9" w:rsidRDefault="002A682C" w14:paraId="1442F5F2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2C239F" w:rsidP="00705CF9" w:rsidRDefault="002C239F" w14:paraId="1442F5F3" w14:textId="77777777">
      <w:pPr>
        <w:rPr>
          <w:rFonts w:ascii="Arial" w:hAnsi="Arial" w:cs="Arial"/>
          <w:b/>
          <w:bCs/>
          <w:sz w:val="22"/>
          <w:szCs w:val="22"/>
        </w:rPr>
      </w:pPr>
      <w:r w:rsidRPr="00906920">
        <w:rPr>
          <w:rFonts w:ascii="Arial" w:hAnsi="Arial" w:cs="Arial"/>
          <w:b/>
          <w:bCs/>
          <w:sz w:val="22"/>
          <w:szCs w:val="22"/>
        </w:rPr>
        <w:t>Contact details</w:t>
      </w:r>
      <w:r w:rsidR="00574A0B">
        <w:rPr>
          <w:rFonts w:ascii="Arial" w:hAnsi="Arial" w:cs="Arial"/>
          <w:b/>
          <w:bCs/>
          <w:sz w:val="22"/>
          <w:szCs w:val="22"/>
        </w:rPr>
        <w:t xml:space="preserve"> for nomination</w:t>
      </w:r>
      <w:r w:rsidR="002A682C">
        <w:rPr>
          <w:rFonts w:ascii="Arial" w:hAnsi="Arial" w:cs="Arial"/>
          <w:b/>
          <w:bCs/>
          <w:sz w:val="22"/>
          <w:szCs w:val="22"/>
        </w:rPr>
        <w:t>:</w:t>
      </w:r>
    </w:p>
    <w:p w:rsidR="00574A0B" w:rsidP="00705CF9" w:rsidRDefault="00574A0B" w14:paraId="1442F5F4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906920" w:rsidR="00574A0B" w:rsidP="00705CF9" w:rsidRDefault="00574A0B" w14:paraId="1442F5F5" w14:textId="3F8377F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BA57DB">
        <w:rPr>
          <w:rFonts w:ascii="Arial" w:hAnsi="Arial" w:cs="Arial"/>
          <w:sz w:val="22"/>
          <w:szCs w:val="22"/>
        </w:rPr>
        <w:t>f th</w:t>
      </w:r>
      <w:r>
        <w:rPr>
          <w:rFonts w:ascii="Arial" w:hAnsi="Arial" w:cs="Arial"/>
          <w:sz w:val="22"/>
          <w:szCs w:val="22"/>
        </w:rPr>
        <w:t>e nomination</w:t>
      </w:r>
      <w:r w:rsidRPr="00BA57DB">
        <w:rPr>
          <w:rFonts w:ascii="Arial" w:hAnsi="Arial" w:cs="Arial"/>
          <w:sz w:val="22"/>
          <w:szCs w:val="22"/>
        </w:rPr>
        <w:t xml:space="preserve"> is a collaborative</w:t>
      </w:r>
      <w:r w:rsidR="00A10ADA">
        <w:rPr>
          <w:rFonts w:ascii="Arial" w:hAnsi="Arial" w:cs="Arial"/>
          <w:sz w:val="22"/>
          <w:szCs w:val="22"/>
        </w:rPr>
        <w:t xml:space="preserve"> piece of</w:t>
      </w:r>
      <w:r w:rsidRPr="00BA57DB">
        <w:rPr>
          <w:rFonts w:ascii="Arial" w:hAnsi="Arial" w:cs="Arial"/>
          <w:sz w:val="22"/>
          <w:szCs w:val="22"/>
        </w:rPr>
        <w:t xml:space="preserve"> work</w:t>
      </w:r>
      <w:r w:rsidR="002563EC">
        <w:rPr>
          <w:rFonts w:ascii="Arial" w:hAnsi="Arial" w:cs="Arial"/>
          <w:sz w:val="22"/>
          <w:szCs w:val="22"/>
        </w:rPr>
        <w:t>,</w:t>
      </w:r>
      <w:r w:rsidRPr="00BA57DB">
        <w:rPr>
          <w:rFonts w:ascii="Arial" w:hAnsi="Arial" w:cs="Arial"/>
          <w:sz w:val="22"/>
          <w:szCs w:val="22"/>
        </w:rPr>
        <w:t xml:space="preserve"> provide </w:t>
      </w:r>
      <w:r>
        <w:rPr>
          <w:rFonts w:ascii="Arial" w:hAnsi="Arial" w:cs="Arial"/>
          <w:sz w:val="22"/>
          <w:szCs w:val="22"/>
        </w:rPr>
        <w:t>all relevant</w:t>
      </w:r>
      <w:r w:rsidRPr="00BA57DB">
        <w:rPr>
          <w:rFonts w:ascii="Arial" w:hAnsi="Arial" w:cs="Arial"/>
          <w:sz w:val="22"/>
          <w:szCs w:val="22"/>
        </w:rPr>
        <w:t xml:space="preserve"> names</w:t>
      </w:r>
      <w:r>
        <w:rPr>
          <w:rFonts w:ascii="Arial" w:hAnsi="Arial" w:cs="Arial"/>
          <w:sz w:val="22"/>
          <w:szCs w:val="22"/>
        </w:rPr>
        <w:t>. If you are nominating somebody else’s work, please also provide your own details when submitting this form.</w:t>
      </w:r>
    </w:p>
    <w:p w:rsidRPr="00906920" w:rsidR="002C239F" w:rsidP="00705CF9" w:rsidRDefault="002C239F" w14:paraId="1442F5F6" w14:textId="77777777">
      <w:pPr>
        <w:rPr>
          <w:rFonts w:ascii="Impact" w:hAnsi="Impact" w:cs="Impact"/>
          <w:sz w:val="22"/>
          <w:szCs w:val="22"/>
        </w:rPr>
      </w:pPr>
    </w:p>
    <w:tbl>
      <w:tblPr>
        <w:tblW w:w="9854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048"/>
        <w:gridCol w:w="7806"/>
      </w:tblGrid>
      <w:tr w:rsidRPr="007E4B1E" w:rsidR="008E2B60" w:rsidTr="47A8AF71" w14:paraId="69169BC3" w14:textId="77777777">
        <w:tc>
          <w:tcPr>
            <w:tcW w:w="2048" w:type="dxa"/>
          </w:tcPr>
          <w:p w:rsidRPr="007E4B1E" w:rsidR="008E2B60" w:rsidP="00960C65" w:rsidRDefault="008E2B60" w14:paraId="1F549A06" w14:textId="5A7B92AA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</w:t>
            </w:r>
            <w:r w:rsidR="000642AB">
              <w:rPr>
                <w:rFonts w:ascii="Arial" w:hAnsi="Arial" w:cs="Arial"/>
                <w:b/>
                <w:bCs/>
                <w:sz w:val="22"/>
                <w:szCs w:val="22"/>
              </w:rPr>
              <w:t>(s)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:rsidRPr="007E4B1E" w:rsidR="008E2B60" w:rsidP="007E4B1E" w:rsidRDefault="008E2B60" w14:paraId="0BA58CC8" w14:textId="77777777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2C239F" w:rsidTr="47A8AF71" w14:paraId="1442F5FE" w14:textId="77777777">
        <w:tc>
          <w:tcPr>
            <w:tcW w:w="2048" w:type="dxa"/>
          </w:tcPr>
          <w:p w:rsidRPr="007E4B1E" w:rsidR="002C239F" w:rsidP="00960C65" w:rsidRDefault="002C239F" w14:paraId="1442F5FC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rganisation</w:t>
            </w:r>
            <w:r w:rsidR="00960C65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:rsidRPr="007E4B1E" w:rsidR="002C239F" w:rsidP="007E4B1E" w:rsidRDefault="002C239F" w14:paraId="1442F5FD" w14:textId="4A78BBFC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960C65" w:rsidTr="47A8AF71" w14:paraId="1442F601" w14:textId="77777777">
        <w:tc>
          <w:tcPr>
            <w:tcW w:w="2048" w:type="dxa"/>
          </w:tcPr>
          <w:p w:rsidRPr="007E4B1E" w:rsidR="00960C65" w:rsidP="007E4B1E" w:rsidRDefault="00F8308D" w14:paraId="1442F5FF" w14:textId="5D604972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Job title</w:t>
            </w:r>
            <w:r w:rsidR="000642AB">
              <w:rPr>
                <w:rFonts w:ascii="Arial" w:hAnsi="Arial" w:cs="Arial"/>
                <w:b/>
                <w:bCs/>
                <w:sz w:val="22"/>
                <w:szCs w:val="22"/>
              </w:rPr>
              <w:t>(s)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:rsidRPr="007E4B1E" w:rsidR="00960C65" w:rsidP="00F677B9" w:rsidRDefault="00960C65" w14:paraId="1442F600" w14:textId="14D08D70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2C239F" w:rsidTr="47A8AF71" w14:paraId="1442F60C" w14:textId="77777777">
        <w:tc>
          <w:tcPr>
            <w:tcW w:w="2048" w:type="dxa"/>
          </w:tcPr>
          <w:p w:rsidRPr="007E4B1E" w:rsidR="002C239F" w:rsidP="007E4B1E" w:rsidRDefault="002C239F" w14:paraId="1442F60A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:rsidRPr="007E4B1E" w:rsidR="002C239F" w:rsidP="007E4B1E" w:rsidRDefault="002C239F" w14:paraId="1442F60B" w14:textId="101E7837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2C239F" w:rsidTr="47A8AF71" w14:paraId="1442F60F" w14:textId="77777777">
        <w:tc>
          <w:tcPr>
            <w:tcW w:w="2048" w:type="dxa"/>
          </w:tcPr>
          <w:p w:rsidRPr="007E4B1E" w:rsidR="002C239F" w:rsidP="007E4B1E" w:rsidRDefault="002C239F" w14:paraId="1442F60D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806" w:type="dxa"/>
          </w:tcPr>
          <w:p w:rsidRPr="007E4B1E" w:rsidR="002C239F" w:rsidP="007E4B1E" w:rsidRDefault="002C239F" w14:paraId="1442F60E" w14:textId="7BF68901">
            <w:pPr>
              <w:spacing w:before="60"/>
              <w:rPr>
                <w:rFonts w:ascii="Arial" w:hAnsi="Arial" w:cs="Arial"/>
              </w:rPr>
            </w:pPr>
          </w:p>
        </w:tc>
      </w:tr>
    </w:tbl>
    <w:p w:rsidR="002C239F" w:rsidP="00705CF9" w:rsidRDefault="002C239F" w14:paraId="1442F610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906920" w:rsidR="002A682C" w:rsidP="00705CF9" w:rsidRDefault="002A682C" w14:paraId="1442F611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960C65" w:rsidP="00705CF9" w:rsidRDefault="00574A0B" w14:paraId="1442F612" w14:textId="77777777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ategory</w:t>
      </w:r>
      <w:r w:rsidR="002A682C">
        <w:rPr>
          <w:rFonts w:ascii="Arial" w:hAnsi="Arial" w:cs="Arial"/>
          <w:b/>
          <w:bCs/>
          <w:sz w:val="22"/>
          <w:szCs w:val="22"/>
        </w:rPr>
        <w:t xml:space="preserve"> of nomination</w:t>
      </w:r>
      <w:r w:rsidR="00423A14">
        <w:rPr>
          <w:rFonts w:ascii="Arial" w:hAnsi="Arial" w:cs="Arial"/>
          <w:b/>
          <w:bCs/>
          <w:sz w:val="22"/>
          <w:szCs w:val="22"/>
        </w:rPr>
        <w:t>:</w:t>
      </w:r>
    </w:p>
    <w:p w:rsidR="00574A0B" w:rsidP="00705CF9" w:rsidRDefault="00574A0B" w14:paraId="1442F613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574A0B" w:rsidP="00574A0B" w:rsidRDefault="003D16D0" w14:paraId="1442F614" w14:textId="29B88A9B">
      <w:pPr>
        <w:spacing w:before="60"/>
        <w:rPr>
          <w:rFonts w:ascii="Arial" w:hAnsi="Arial" w:cs="Arial"/>
          <w:sz w:val="22"/>
          <w:szCs w:val="22"/>
        </w:rPr>
      </w:pPr>
      <w:sdt>
        <w:sdtPr>
          <w:rPr>
            <w:rFonts w:ascii="Wingdings" w:hAnsi="Wingdings" w:cs="Wingdings"/>
            <w:sz w:val="22"/>
            <w:szCs w:val="22"/>
          </w:rPr>
          <w:id w:val="-67417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5C56">
            <w:rPr>
              <w:rFonts w:hint="eastAsia" w:ascii="MS Gothic" w:hAnsi="MS Gothic" w:eastAsia="MS Gothic" w:cs="Wingdings"/>
              <w:sz w:val="22"/>
              <w:szCs w:val="22"/>
            </w:rPr>
            <w:t>☐</w:t>
          </w:r>
        </w:sdtContent>
      </w:sdt>
      <w:r w:rsidRPr="007E4B1E" w:rsidR="00574A0B">
        <w:rPr>
          <w:rFonts w:ascii="Arial" w:hAnsi="Arial" w:cs="Arial"/>
          <w:sz w:val="22"/>
          <w:szCs w:val="22"/>
        </w:rPr>
        <w:t xml:space="preserve"> </w:t>
      </w:r>
      <w:r w:rsidRPr="001E5C56" w:rsidR="001E5C56">
        <w:rPr>
          <w:rFonts w:ascii="Arial" w:hAnsi="Arial" w:cs="Arial"/>
          <w:sz w:val="22"/>
          <w:szCs w:val="22"/>
        </w:rPr>
        <w:t xml:space="preserve">Best statistical commentary by a non-journalist </w:t>
      </w:r>
      <w:r w:rsidRPr="007E4B1E" w:rsidR="00574A0B">
        <w:rPr>
          <w:rFonts w:ascii="Wingdings" w:hAnsi="Wingdings" w:cs="Wingdings"/>
          <w:sz w:val="22"/>
          <w:szCs w:val="22"/>
        </w:rPr>
        <w:t></w:t>
      </w:r>
      <w:r w:rsidR="00574A0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54197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743">
            <w:rPr>
              <w:rFonts w:hint="eastAsia" w:ascii="MS Gothic" w:hAnsi="MS Gothic" w:eastAsia="MS Gothic" w:cs="Arial"/>
              <w:sz w:val="22"/>
              <w:szCs w:val="22"/>
            </w:rPr>
            <w:t>☐</w:t>
          </w:r>
        </w:sdtContent>
      </w:sdt>
      <w:r w:rsidR="00574A0B">
        <w:rPr>
          <w:rFonts w:ascii="Arial" w:hAnsi="Arial" w:cs="Arial"/>
          <w:sz w:val="22"/>
          <w:szCs w:val="22"/>
        </w:rPr>
        <w:t xml:space="preserve"> Investigative journalism   </w:t>
      </w:r>
    </w:p>
    <w:p w:rsidR="00574A0B" w:rsidP="00574A0B" w:rsidRDefault="003D16D0" w14:paraId="1442F615" w14:textId="2FDDA8E1">
      <w:pPr>
        <w:spacing w:before="60"/>
        <w:rPr>
          <w:rFonts w:ascii="Arial" w:hAnsi="Arial" w:cs="Arial"/>
          <w:sz w:val="22"/>
          <w:szCs w:val="22"/>
        </w:rPr>
      </w:pPr>
      <w:sdt>
        <w:sdtPr>
          <w:rPr>
            <w:rFonts w:ascii="Wingdings" w:hAnsi="Wingdings" w:cs="Wingdings"/>
            <w:sz w:val="22"/>
            <w:szCs w:val="22"/>
          </w:rPr>
          <w:id w:val="-2135474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743">
            <w:rPr>
              <w:rFonts w:hint="eastAsia" w:ascii="MS Gothic" w:hAnsi="MS Gothic" w:eastAsia="MS Gothic" w:cs="Wingdings"/>
              <w:sz w:val="22"/>
              <w:szCs w:val="22"/>
            </w:rPr>
            <w:t>☐</w:t>
          </w:r>
        </w:sdtContent>
      </w:sdt>
      <w:r w:rsidRPr="007E4B1E" w:rsidR="00574A0B">
        <w:rPr>
          <w:rFonts w:ascii="Arial" w:hAnsi="Arial" w:cs="Arial"/>
          <w:sz w:val="22"/>
          <w:szCs w:val="22"/>
        </w:rPr>
        <w:t xml:space="preserve"> </w:t>
      </w:r>
      <w:r w:rsidR="00574A0B">
        <w:rPr>
          <w:rFonts w:ascii="Arial" w:hAnsi="Arial" w:cs="Arial"/>
          <w:sz w:val="22"/>
          <w:szCs w:val="22"/>
        </w:rPr>
        <w:t xml:space="preserve">Explaining the facts </w:t>
      </w:r>
      <w:r w:rsidR="00574A0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56272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743">
            <w:rPr>
              <w:rFonts w:hint="eastAsia" w:ascii="MS Gothic" w:hAnsi="MS Gothic" w:eastAsia="MS Gothic" w:cs="Arial"/>
              <w:sz w:val="22"/>
              <w:szCs w:val="22"/>
            </w:rPr>
            <w:t>☐</w:t>
          </w:r>
        </w:sdtContent>
      </w:sdt>
      <w:r w:rsidRPr="007E4B1E" w:rsidR="00574A0B">
        <w:rPr>
          <w:rFonts w:ascii="Arial" w:hAnsi="Arial" w:cs="Arial"/>
          <w:sz w:val="22"/>
          <w:szCs w:val="22"/>
        </w:rPr>
        <w:t xml:space="preserve"> </w:t>
      </w:r>
      <w:r w:rsidR="00574A0B">
        <w:rPr>
          <w:rFonts w:ascii="Arial" w:hAnsi="Arial" w:cs="Arial"/>
          <w:sz w:val="22"/>
          <w:szCs w:val="22"/>
        </w:rPr>
        <w:t>Data visualisation</w:t>
      </w:r>
    </w:p>
    <w:p w:rsidR="00574A0B" w:rsidP="002A682C" w:rsidRDefault="00574A0B" w14:paraId="1442F616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DF1B17" w:rsidP="00705CF9" w:rsidRDefault="00DF1B17" w14:paraId="1442F617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6B5772" w:rsidRDefault="006B5772" w14:paraId="1442F618" w14:textId="77777777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:rsidRPr="0000440F" w:rsidR="0000440F" w:rsidP="0000440F" w:rsidRDefault="00554A24" w14:paraId="1442F619" w14:textId="77777777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etails of t</w:t>
      </w:r>
      <w:r w:rsidR="0000440F">
        <w:rPr>
          <w:rFonts w:ascii="Arial" w:hAnsi="Arial" w:cs="Arial"/>
          <w:b/>
          <w:bCs/>
          <w:sz w:val="22"/>
          <w:szCs w:val="22"/>
        </w:rPr>
        <w:t xml:space="preserve">he </w:t>
      </w:r>
      <w:r>
        <w:rPr>
          <w:rFonts w:ascii="Arial" w:hAnsi="Arial" w:cs="Arial"/>
          <w:b/>
          <w:bCs/>
          <w:sz w:val="22"/>
          <w:szCs w:val="22"/>
        </w:rPr>
        <w:t>work nominated</w:t>
      </w:r>
      <w:r w:rsidR="0000440F">
        <w:rPr>
          <w:rFonts w:ascii="Arial" w:hAnsi="Arial" w:cs="Arial"/>
          <w:b/>
          <w:bCs/>
          <w:sz w:val="22"/>
          <w:szCs w:val="22"/>
        </w:rPr>
        <w:t>:</w:t>
      </w:r>
    </w:p>
    <w:p w:rsidR="006B3B04" w:rsidP="002D73FC" w:rsidRDefault="006B3B04" w14:paraId="43F2ECFF" w14:textId="77777777">
      <w:pPr>
        <w:rPr>
          <w:rFonts w:ascii="Arial" w:hAnsi="Arial" w:cs="Arial"/>
          <w:bCs/>
          <w:sz w:val="22"/>
          <w:szCs w:val="22"/>
        </w:rPr>
      </w:pPr>
    </w:p>
    <w:p w:rsidRPr="003935A0" w:rsidR="00751828" w:rsidP="002D73FC" w:rsidRDefault="006B3B04" w14:paraId="001E84F7" w14:textId="4AC18D2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i/>
          <w:sz w:val="22"/>
          <w:szCs w:val="22"/>
        </w:rPr>
        <w:t>I</w:t>
      </w:r>
      <w:r w:rsidRPr="00260624" w:rsidR="00751828">
        <w:rPr>
          <w:rFonts w:ascii="Arial" w:hAnsi="Arial" w:cs="Arial"/>
          <w:bCs/>
          <w:i/>
          <w:sz w:val="22"/>
          <w:szCs w:val="22"/>
        </w:rPr>
        <w:t xml:space="preserve">f your entry is behind a </w:t>
      </w:r>
      <w:r w:rsidRPr="00260624" w:rsidR="00D434C6">
        <w:rPr>
          <w:rFonts w:ascii="Arial" w:hAnsi="Arial" w:cs="Arial"/>
          <w:bCs/>
          <w:i/>
          <w:sz w:val="22"/>
          <w:szCs w:val="22"/>
        </w:rPr>
        <w:t>paywall,</w:t>
      </w:r>
      <w:r w:rsidRPr="00260624" w:rsidR="00751828">
        <w:rPr>
          <w:rFonts w:ascii="Arial" w:hAnsi="Arial" w:cs="Arial"/>
          <w:bCs/>
          <w:i/>
          <w:sz w:val="22"/>
          <w:szCs w:val="22"/>
        </w:rPr>
        <w:t xml:space="preserve"> please provide a PDF</w:t>
      </w:r>
      <w:r w:rsidR="000D3787">
        <w:rPr>
          <w:rFonts w:ascii="Arial" w:hAnsi="Arial" w:cs="Arial"/>
          <w:bCs/>
          <w:i/>
          <w:sz w:val="22"/>
          <w:szCs w:val="22"/>
        </w:rPr>
        <w:t xml:space="preserve">. </w:t>
      </w:r>
      <w:r w:rsidR="00E02461">
        <w:rPr>
          <w:rFonts w:ascii="Arial" w:hAnsi="Arial" w:cs="Arial"/>
          <w:bCs/>
          <w:i/>
          <w:sz w:val="22"/>
          <w:szCs w:val="22"/>
        </w:rPr>
        <w:t>Please note only</w:t>
      </w:r>
      <w:r w:rsidR="000E7BDC">
        <w:rPr>
          <w:rFonts w:ascii="Arial" w:hAnsi="Arial" w:cs="Arial"/>
          <w:bCs/>
          <w:i/>
          <w:sz w:val="22"/>
          <w:szCs w:val="22"/>
        </w:rPr>
        <w:t xml:space="preserve"> </w:t>
      </w:r>
      <w:r>
        <w:rPr>
          <w:rFonts w:ascii="Arial" w:hAnsi="Arial" w:cs="Arial"/>
          <w:bCs/>
          <w:i/>
          <w:sz w:val="22"/>
          <w:szCs w:val="22"/>
        </w:rPr>
        <w:t>one article can be nominated</w:t>
      </w:r>
      <w:r w:rsidR="00E02461">
        <w:rPr>
          <w:rFonts w:ascii="Arial" w:hAnsi="Arial" w:cs="Arial"/>
          <w:bCs/>
          <w:i/>
          <w:sz w:val="22"/>
          <w:szCs w:val="22"/>
        </w:rPr>
        <w:t xml:space="preserve"> of no more than 2,000 words</w:t>
      </w:r>
      <w:r w:rsidR="00D74BD4">
        <w:rPr>
          <w:rFonts w:ascii="Arial" w:hAnsi="Arial" w:cs="Arial"/>
          <w:bCs/>
          <w:i/>
          <w:sz w:val="22"/>
          <w:szCs w:val="22"/>
        </w:rPr>
        <w:t xml:space="preserve"> and broadcast packages may be no more than ten minutes. </w:t>
      </w:r>
    </w:p>
    <w:p w:rsidR="002C239F" w:rsidP="002D73FC" w:rsidRDefault="002C239F" w14:paraId="1442F61E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574A0B" w:rsidR="00574A0B" w:rsidP="00574A0B" w:rsidRDefault="00574A0B" w14:paraId="1442F61F" w14:textId="765CDDB0">
      <w:pPr>
        <w:rPr>
          <w:rFonts w:ascii="Arial" w:hAnsi="Arial" w:cs="Arial"/>
          <w:b/>
          <w:sz w:val="22"/>
          <w:szCs w:val="22"/>
        </w:rPr>
      </w:pPr>
      <w:r w:rsidRPr="00574A0B">
        <w:rPr>
          <w:rFonts w:ascii="Arial" w:hAnsi="Arial" w:cs="Arial"/>
          <w:b/>
          <w:sz w:val="22"/>
          <w:szCs w:val="22"/>
        </w:rPr>
        <w:t>Publication</w:t>
      </w:r>
      <w:r w:rsidR="001E5C56">
        <w:rPr>
          <w:rFonts w:ascii="Arial" w:hAnsi="Arial" w:cs="Arial"/>
          <w:b/>
          <w:sz w:val="22"/>
          <w:szCs w:val="22"/>
        </w:rPr>
        <w:t xml:space="preserve">, </w:t>
      </w:r>
      <w:r w:rsidRPr="00574A0B">
        <w:rPr>
          <w:rFonts w:ascii="Arial" w:hAnsi="Arial" w:cs="Arial"/>
          <w:b/>
          <w:sz w:val="22"/>
          <w:szCs w:val="22"/>
        </w:rPr>
        <w:t>media outlet</w:t>
      </w:r>
      <w:r w:rsidR="001E5C56">
        <w:rPr>
          <w:rFonts w:ascii="Arial" w:hAnsi="Arial" w:cs="Arial"/>
          <w:b/>
          <w:sz w:val="22"/>
          <w:szCs w:val="22"/>
        </w:rPr>
        <w:t xml:space="preserve"> or website</w:t>
      </w:r>
      <w:r w:rsidRPr="00574A0B">
        <w:rPr>
          <w:rFonts w:ascii="Arial" w:hAnsi="Arial" w:cs="Arial"/>
          <w:b/>
          <w:sz w:val="22"/>
          <w:szCs w:val="22"/>
        </w:rPr>
        <w:t xml:space="preserve"> where the nomination was first published or broadcast:</w:t>
      </w:r>
    </w:p>
    <w:tbl>
      <w:tblPr>
        <w:tblW w:w="9923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9923"/>
      </w:tblGrid>
      <w:tr w:rsidRPr="007E4B1E" w:rsidR="00574A0B" w:rsidTr="00797FE7" w14:paraId="1442F622" w14:textId="77777777">
        <w:tc>
          <w:tcPr>
            <w:tcW w:w="9923" w:type="dxa"/>
          </w:tcPr>
          <w:p w:rsidRPr="002A682C" w:rsidR="00574A0B" w:rsidP="003935A0" w:rsidRDefault="00574A0B" w14:paraId="1442F621" w14:textId="77777777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74A0B" w:rsidP="002D73FC" w:rsidRDefault="00574A0B" w14:paraId="1442F623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574A0B" w:rsidR="00574A0B" w:rsidP="0B851BC8" w:rsidRDefault="00574A0B" w14:paraId="1442F624" w14:textId="7FFFC60E">
      <w:pPr>
        <w:rPr>
          <w:rFonts w:ascii="Arial" w:hAnsi="Arial" w:cs="Arial"/>
          <w:b/>
          <w:bCs/>
          <w:sz w:val="22"/>
          <w:szCs w:val="22"/>
        </w:rPr>
      </w:pPr>
      <w:r w:rsidRPr="0A238B98">
        <w:rPr>
          <w:rFonts w:ascii="Arial" w:hAnsi="Arial" w:cs="Arial"/>
          <w:b/>
          <w:bCs/>
          <w:sz w:val="22"/>
          <w:szCs w:val="22"/>
        </w:rPr>
        <w:t xml:space="preserve">Date nomination was first published or broadcast (must </w:t>
      </w:r>
      <w:r w:rsidRPr="0A238B98" w:rsidR="00FF2FDF">
        <w:rPr>
          <w:rFonts w:ascii="Arial" w:hAnsi="Arial" w:cs="Arial"/>
          <w:b/>
          <w:bCs/>
          <w:sz w:val="22"/>
          <w:szCs w:val="22"/>
        </w:rPr>
        <w:t>be between 1 Jan and 31 Dec 20</w:t>
      </w:r>
      <w:r w:rsidRPr="0A238B98" w:rsidR="003935A0">
        <w:rPr>
          <w:rFonts w:ascii="Arial" w:hAnsi="Arial" w:cs="Arial"/>
          <w:b/>
          <w:bCs/>
          <w:sz w:val="22"/>
          <w:szCs w:val="22"/>
        </w:rPr>
        <w:t>2</w:t>
      </w:r>
      <w:r w:rsidRPr="0A238B98" w:rsidR="6497C3DC">
        <w:rPr>
          <w:rFonts w:ascii="Arial" w:hAnsi="Arial" w:cs="Arial"/>
          <w:b/>
          <w:bCs/>
          <w:sz w:val="22"/>
          <w:szCs w:val="22"/>
        </w:rPr>
        <w:t>5</w:t>
      </w:r>
      <w:r w:rsidRPr="0A238B98">
        <w:rPr>
          <w:rFonts w:ascii="Arial" w:hAnsi="Arial" w:cs="Arial"/>
          <w:b/>
          <w:bCs/>
          <w:sz w:val="22"/>
          <w:szCs w:val="22"/>
        </w:rPr>
        <w:t>):</w:t>
      </w:r>
    </w:p>
    <w:tbl>
      <w:tblPr>
        <w:tblW w:w="9923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9923"/>
      </w:tblGrid>
      <w:tr w:rsidRPr="007E4B1E" w:rsidR="00574A0B" w:rsidTr="00797FE7" w14:paraId="1442F627" w14:textId="77777777">
        <w:tc>
          <w:tcPr>
            <w:tcW w:w="9923" w:type="dxa"/>
          </w:tcPr>
          <w:p w:rsidRPr="002A682C" w:rsidR="00574A0B" w:rsidP="003935A0" w:rsidRDefault="00574A0B" w14:paraId="1442F626" w14:textId="77777777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74A0B" w:rsidP="002D73FC" w:rsidRDefault="00574A0B" w14:paraId="1442F628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574A0B" w:rsidR="00574A0B" w:rsidP="00574A0B" w:rsidRDefault="00074A19" w14:paraId="1442F629" w14:textId="7F3E5BEB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RL</w:t>
      </w:r>
      <w:r w:rsidRPr="00574A0B" w:rsidR="00574A0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9923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9923"/>
      </w:tblGrid>
      <w:tr w:rsidRPr="007E4B1E" w:rsidR="00574A0B" w:rsidTr="008E2B60" w14:paraId="1442F62C" w14:textId="77777777">
        <w:tc>
          <w:tcPr>
            <w:tcW w:w="9923" w:type="dxa"/>
          </w:tcPr>
          <w:p w:rsidRPr="002A682C" w:rsidR="00574A0B" w:rsidP="003935A0" w:rsidRDefault="00574A0B" w14:paraId="1442F62B" w14:textId="77777777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  <w:bookmarkStart w:name="_Hlk23498606" w:id="0"/>
          </w:p>
        </w:tc>
      </w:tr>
      <w:bookmarkEnd w:id="0"/>
    </w:tbl>
    <w:p w:rsidR="00574A0B" w:rsidP="002D73FC" w:rsidRDefault="00574A0B" w14:paraId="1442F62D" w14:textId="7B8272E5">
      <w:pPr>
        <w:rPr>
          <w:rFonts w:ascii="Arial" w:hAnsi="Arial" w:cs="Arial"/>
          <w:b/>
          <w:bCs/>
          <w:sz w:val="22"/>
          <w:szCs w:val="22"/>
        </w:rPr>
      </w:pPr>
    </w:p>
    <w:p w:rsidRPr="008E2B60" w:rsidR="008E2B60" w:rsidP="008E2B60" w:rsidRDefault="008E2B60" w14:paraId="25BDA898" w14:textId="7739E04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d count</w:t>
      </w:r>
      <w:r w:rsidR="00090495">
        <w:rPr>
          <w:rFonts w:ascii="Arial" w:hAnsi="Arial" w:cs="Arial"/>
          <w:b/>
          <w:sz w:val="22"/>
          <w:szCs w:val="22"/>
        </w:rPr>
        <w:t>/</w:t>
      </w:r>
      <w:r w:rsidR="00A52ABD">
        <w:rPr>
          <w:rFonts w:ascii="Arial" w:hAnsi="Arial" w:cs="Arial"/>
          <w:b/>
          <w:sz w:val="22"/>
          <w:szCs w:val="22"/>
        </w:rPr>
        <w:t>duration</w:t>
      </w:r>
      <w:r w:rsidRPr="008E2B60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962"/>
      </w:tblGrid>
      <w:tr w:rsidR="008E2B60" w:rsidTr="008E2B60" w14:paraId="2264DDE2" w14:textId="77777777">
        <w:tc>
          <w:tcPr>
            <w:tcW w:w="9962" w:type="dxa"/>
          </w:tcPr>
          <w:p w:rsidR="008E2B60" w:rsidP="008E2B60" w:rsidRDefault="008E2B60" w14:paraId="5F9641BD" w14:textId="57DCD442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Pr="002A682C" w:rsidR="008E2B60" w:rsidP="008E2B60" w:rsidRDefault="008E2B60" w14:paraId="084F35C6" w14:textId="77777777">
      <w:pPr>
        <w:spacing w:before="60"/>
        <w:rPr>
          <w:rFonts w:ascii="Arial" w:hAnsi="Arial" w:cs="Arial"/>
          <w:sz w:val="22"/>
          <w:szCs w:val="22"/>
        </w:rPr>
      </w:pPr>
    </w:p>
    <w:p w:rsidRPr="00574A0B" w:rsidR="00574A0B" w:rsidP="00574A0B" w:rsidRDefault="00574A0B" w14:paraId="1442F62E" w14:textId="5D17A587">
      <w:pPr>
        <w:spacing w:before="60"/>
        <w:rPr>
          <w:rFonts w:ascii="Arial" w:hAnsi="Arial" w:cs="Arial"/>
          <w:b/>
          <w:sz w:val="22"/>
          <w:szCs w:val="22"/>
        </w:rPr>
      </w:pPr>
      <w:r w:rsidRPr="00574A0B">
        <w:rPr>
          <w:rFonts w:ascii="Arial" w:hAnsi="Arial" w:cs="Arial"/>
          <w:b/>
          <w:sz w:val="22"/>
          <w:szCs w:val="22"/>
        </w:rPr>
        <w:t>Supporting statement</w:t>
      </w:r>
    </w:p>
    <w:p w:rsidR="00574A0B" w:rsidP="00574A0B" w:rsidRDefault="003935A0" w14:paraId="1442F630" w14:textId="646F7EED">
      <w:pPr>
        <w:spacing w:before="60"/>
        <w:rPr>
          <w:rFonts w:ascii="Arial" w:hAnsi="Arial" w:cs="Arial"/>
          <w:sz w:val="22"/>
          <w:szCs w:val="22"/>
        </w:rPr>
      </w:pPr>
      <w:r w:rsidRPr="003935A0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9A15613" wp14:editId="7D58BD02">
                <wp:simplePos x="0" y="0"/>
                <wp:positionH relativeFrom="column">
                  <wp:posOffset>-2540</wp:posOffset>
                </wp:positionH>
                <wp:positionV relativeFrom="paragraph">
                  <wp:posOffset>701675</wp:posOffset>
                </wp:positionV>
                <wp:extent cx="6324600" cy="2870200"/>
                <wp:effectExtent l="0" t="0" r="1905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0" cy="287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935A0" w:rsidR="003935A0" w:rsidRDefault="003935A0" w14:paraId="1BD8565B" w14:textId="4DF4FA8B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type id="_x0000_t202" coordsize="21600,21600" o:spt="202" path="m,l,21600r21600,l21600,xe" w14:anchorId="09A15613">
                <v:stroke joinstyle="miter"/>
                <v:path gradientshapeok="t" o:connecttype="rect"/>
              </v:shapetype>
              <v:shape id="Text Box 2" style="position:absolute;margin-left:-.2pt;margin-top:55.25pt;width:498pt;height:22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">
                <v:textbox>
                  <w:txbxContent>
                    <w:p w:rsidRPr="003935A0" w:rsidR="003935A0" w:rsidRDefault="003935A0" w14:paraId="1BD8565B" w14:textId="4DF4FA8B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74A0B" w:rsidR="00574A0B">
        <w:rPr>
          <w:rFonts w:ascii="Arial" w:hAnsi="Arial" w:cs="Arial"/>
          <w:sz w:val="22"/>
          <w:szCs w:val="22"/>
        </w:rPr>
        <w:t xml:space="preserve">Please provide a supporting statement </w:t>
      </w:r>
      <w:r w:rsidR="00574A0B">
        <w:rPr>
          <w:rFonts w:ascii="Arial" w:hAnsi="Arial" w:cs="Arial"/>
          <w:sz w:val="22"/>
          <w:szCs w:val="22"/>
        </w:rPr>
        <w:t xml:space="preserve">up to </w:t>
      </w:r>
      <w:r w:rsidR="0069487B">
        <w:rPr>
          <w:rFonts w:ascii="Arial" w:hAnsi="Arial" w:cs="Arial"/>
          <w:sz w:val="22"/>
          <w:szCs w:val="22"/>
        </w:rPr>
        <w:t>400</w:t>
      </w:r>
      <w:r w:rsidR="00574A0B">
        <w:rPr>
          <w:rFonts w:ascii="Arial" w:hAnsi="Arial" w:cs="Arial"/>
          <w:sz w:val="22"/>
          <w:szCs w:val="22"/>
        </w:rPr>
        <w:t xml:space="preserve"> words </w:t>
      </w:r>
      <w:r w:rsidRPr="00574A0B" w:rsidR="00574A0B">
        <w:rPr>
          <w:rFonts w:ascii="Arial" w:hAnsi="Arial" w:cs="Arial"/>
          <w:sz w:val="22"/>
          <w:szCs w:val="22"/>
        </w:rPr>
        <w:t xml:space="preserve">on how your submission has made a contribution to the good use of statistics. You may wish to refer to the award criteria </w:t>
      </w:r>
      <w:r w:rsidR="0031602B">
        <w:rPr>
          <w:rFonts w:ascii="Arial" w:hAnsi="Arial" w:cs="Arial"/>
          <w:sz w:val="22"/>
          <w:szCs w:val="22"/>
        </w:rPr>
        <w:t>on the RSS website.</w:t>
      </w:r>
    </w:p>
    <w:p w:rsidR="00A51ACB" w:rsidP="6EAFBC8F" w:rsidRDefault="00074A19" w14:paraId="1FFF387C" w14:textId="6B9ED32F">
      <w:pPr>
        <w:jc w:val="center"/>
        <w:rPr>
          <w:rFonts w:ascii="Calibri" w:hAnsi="Calibri" w:cs="Calibri"/>
          <w:i w:val="1"/>
          <w:iCs w:val="1"/>
        </w:rPr>
      </w:pPr>
      <w:r w:rsidRPr="6EAFBC8F" w:rsidR="00074A19">
        <w:rPr>
          <w:rFonts w:ascii="Arial" w:hAnsi="Arial" w:cs="Arial"/>
          <w:i w:val="1"/>
          <w:iCs w:val="1"/>
          <w:sz w:val="22"/>
          <w:szCs w:val="22"/>
        </w:rPr>
        <w:t xml:space="preserve">Please </w:t>
      </w:r>
      <w:r w:rsidRPr="6EAFBC8F" w:rsidR="00074A19">
        <w:rPr>
          <w:rFonts w:ascii="Arial" w:hAnsi="Arial" w:cs="Arial"/>
          <w:i w:val="1"/>
          <w:iCs w:val="1"/>
          <w:sz w:val="22"/>
          <w:szCs w:val="22"/>
        </w:rPr>
        <w:t>submit</w:t>
      </w:r>
      <w:r w:rsidRPr="6EAFBC8F" w:rsidR="00074A19">
        <w:rPr>
          <w:rFonts w:ascii="Arial" w:hAnsi="Arial" w:cs="Arial"/>
          <w:i w:val="1"/>
          <w:iCs w:val="1"/>
          <w:sz w:val="22"/>
          <w:szCs w:val="22"/>
        </w:rPr>
        <w:t xml:space="preserve"> your entry </w:t>
      </w:r>
      <w:r w:rsidRPr="6EAFBC8F" w:rsidR="00A249B7">
        <w:rPr>
          <w:rFonts w:ascii="Calibri" w:hAnsi="Calibri" w:cs="Calibri"/>
          <w:i w:val="1"/>
          <w:iCs w:val="1"/>
        </w:rPr>
        <w:t xml:space="preserve">to </w:t>
      </w:r>
      <w:hyperlink r:id="Ra9aa49e8f7cd4ffb">
        <w:r w:rsidRPr="6EAFBC8F" w:rsidR="00A249B7">
          <w:rPr>
            <w:rStyle w:val="Hyperlink"/>
            <w:rFonts w:ascii="Calibri" w:hAnsi="Calibri" w:cs="Calibri"/>
            <w:i w:val="1"/>
            <w:iCs w:val="1"/>
          </w:rPr>
          <w:t>journalismaward@rss.org.uk</w:t>
        </w:r>
      </w:hyperlink>
      <w:r w:rsidRPr="6EAFBC8F" w:rsidR="00A249B7">
        <w:rPr>
          <w:rFonts w:ascii="Calibri" w:hAnsi="Calibri" w:cs="Calibri"/>
          <w:i w:val="1"/>
          <w:iCs w:val="1"/>
        </w:rPr>
        <w:t xml:space="preserve"> by </w:t>
      </w:r>
      <w:r w:rsidRPr="6EAFBC8F" w:rsidR="00391920">
        <w:rPr>
          <w:rFonts w:ascii="Calibri" w:hAnsi="Calibri" w:cs="Calibri"/>
          <w:i w:val="1"/>
          <w:iCs w:val="1"/>
        </w:rPr>
        <w:t>1</w:t>
      </w:r>
      <w:r w:rsidRPr="6EAFBC8F" w:rsidR="4B77C853">
        <w:rPr>
          <w:rFonts w:ascii="Calibri" w:hAnsi="Calibri" w:cs="Calibri"/>
          <w:i w:val="1"/>
          <w:iCs w:val="1"/>
        </w:rPr>
        <w:t>2</w:t>
      </w:r>
      <w:r w:rsidRPr="6EAFBC8F" w:rsidR="00391920">
        <w:rPr>
          <w:rFonts w:ascii="Calibri" w:hAnsi="Calibri" w:cs="Calibri"/>
          <w:i w:val="1"/>
          <w:iCs w:val="1"/>
        </w:rPr>
        <w:t xml:space="preserve"> </w:t>
      </w:r>
      <w:r w:rsidRPr="6EAFBC8F" w:rsidR="00A249B7">
        <w:rPr>
          <w:rFonts w:ascii="Calibri" w:hAnsi="Calibri" w:cs="Calibri"/>
          <w:i w:val="1"/>
          <w:iCs w:val="1"/>
        </w:rPr>
        <w:t>March 202</w:t>
      </w:r>
      <w:r w:rsidRPr="6EAFBC8F" w:rsidR="00D434C6">
        <w:rPr>
          <w:rFonts w:ascii="Calibri" w:hAnsi="Calibri" w:cs="Calibri"/>
          <w:i w:val="1"/>
          <w:iCs w:val="1"/>
        </w:rPr>
        <w:t>5</w:t>
      </w:r>
    </w:p>
    <w:p w:rsidR="00F35DAE" w:rsidP="0B851BC8" w:rsidRDefault="00F35DAE" w14:paraId="7B3253A4" w14:textId="77777777">
      <w:pPr>
        <w:jc w:val="center"/>
        <w:rPr>
          <w:rFonts w:ascii="Calibri" w:hAnsi="Calibri" w:eastAsia="Calibri" w:cs="Calibri"/>
          <w:i/>
          <w:iCs/>
        </w:rPr>
      </w:pPr>
    </w:p>
    <w:p w:rsidR="00D74BD4" w:rsidP="0B851BC8" w:rsidRDefault="00F35DAE" w14:paraId="2FE2C448" w14:textId="45BE974C">
      <w:pPr>
        <w:jc w:val="center"/>
        <w:rPr>
          <w:rFonts w:ascii="Calibri" w:hAnsi="Calibri" w:eastAsia="Calibri" w:cs="Calibri"/>
          <w:i/>
          <w:iCs/>
        </w:rPr>
      </w:pPr>
      <w:r w:rsidRPr="00F35DAE">
        <w:rPr>
          <w:rFonts w:ascii="Calibri" w:hAnsi="Calibri" w:eastAsia="Calibri" w:cs="Calibri"/>
          <w:i/>
          <w:iCs/>
        </w:rPr>
        <w:t xml:space="preserve">The privacy and security of your personal information is extremely important to us. Our </w:t>
      </w:r>
      <w:hyperlink w:history="1" r:id="rId12">
        <w:r w:rsidRPr="00F35DAE">
          <w:rPr>
            <w:rStyle w:val="Hyperlink"/>
            <w:rFonts w:ascii="Calibri" w:hAnsi="Calibri" w:eastAsia="Calibri" w:cs="Calibri"/>
            <w:i/>
            <w:iCs/>
          </w:rPr>
          <w:t>privacy policy</w:t>
        </w:r>
      </w:hyperlink>
      <w:r w:rsidRPr="00F35DAE">
        <w:rPr>
          <w:rFonts w:ascii="Calibri" w:hAnsi="Calibri" w:eastAsia="Calibri" w:cs="Calibri"/>
          <w:i/>
          <w:iCs/>
        </w:rPr>
        <w:t xml:space="preserve"> explains how we use your personal data to provide services that we believe will be of interest to you.</w:t>
      </w:r>
    </w:p>
    <w:p w:rsidR="00A51ACB" w:rsidP="00705CF9" w:rsidRDefault="00A51ACB" w14:paraId="6DFD2572" w14:textId="77777777">
      <w:pPr>
        <w:rPr>
          <w:rFonts w:ascii="Arial" w:hAnsi="Arial" w:cs="Arial"/>
          <w:sz w:val="22"/>
          <w:szCs w:val="22"/>
        </w:rPr>
      </w:pPr>
    </w:p>
    <w:sectPr w:rsidR="00A51ACB" w:rsidSect="00F344F6">
      <w:headerReference w:type="default" r:id="rId13"/>
      <w:footerReference w:type="default" r:id="rId14"/>
      <w:headerReference w:type="first" r:id="rId15"/>
      <w:footerReference w:type="first" r:id="rId16"/>
      <w:pgSz w:w="12240" w:h="15840" w:orient="portrait" w:code="1"/>
      <w:pgMar w:top="2410" w:right="1134" w:bottom="1134" w:left="1134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D16D0" w:rsidRDefault="003D16D0" w14:paraId="30F62B37" w14:textId="77777777">
      <w:r>
        <w:separator/>
      </w:r>
    </w:p>
  </w:endnote>
  <w:endnote w:type="continuationSeparator" w:id="0">
    <w:p w:rsidR="003D16D0" w:rsidRDefault="003D16D0" w14:paraId="5640EABB" w14:textId="77777777">
      <w:r>
        <w:continuationSeparator/>
      </w:r>
    </w:p>
  </w:endnote>
  <w:endnote w:type="continuationNotice" w:id="1">
    <w:p w:rsidR="003D16D0" w:rsidRDefault="003D16D0" w14:paraId="48E5176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1752522"/>
      <w:docPartObj>
        <w:docPartGallery w:val="Page Numbers (Bottom of Page)"/>
        <w:docPartUnique/>
      </w:docPartObj>
    </w:sdtPr>
    <w:sdtEndPr/>
    <w:sdtContent>
      <w:sdt>
        <w:sdtPr>
          <w:id w:val="-1301601813"/>
          <w:docPartObj>
            <w:docPartGallery w:val="Page Numbers (Top of Page)"/>
            <w:docPartUnique/>
          </w:docPartObj>
        </w:sdtPr>
        <w:sdtEndPr/>
        <w:sdtContent>
          <w:p w:rsidR="003C3A2C" w:rsidP="003C3A2C" w:rsidRDefault="003C3A2C" w14:paraId="1442F651" w14:textId="5E3C33DB">
            <w:pPr>
              <w:pStyle w:val="Footer"/>
              <w:jc w:val="center"/>
            </w:pPr>
            <w:r w:rsidRPr="003C3A2C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F677B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3</w: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3C3A2C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F677B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4</w: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3C3A2C" w:rsidRDefault="003C3A2C" w14:paraId="1442F65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3352020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960C65" w:rsidP="00960C65" w:rsidRDefault="00960C65" w14:paraId="1442F656" w14:textId="77777777">
            <w:pPr>
              <w:pStyle w:val="Footer"/>
              <w:jc w:val="center"/>
            </w:pPr>
            <w:r w:rsidRPr="00960C65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3C3A2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960C65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3C3A2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4</w: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60C65" w:rsidRDefault="00960C65" w14:paraId="1442F65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D16D0" w:rsidRDefault="003D16D0" w14:paraId="53E64C3E" w14:textId="77777777">
      <w:r>
        <w:separator/>
      </w:r>
    </w:p>
  </w:footnote>
  <w:footnote w:type="continuationSeparator" w:id="0">
    <w:p w:rsidR="003D16D0" w:rsidRDefault="003D16D0" w14:paraId="567C952C" w14:textId="77777777">
      <w:r>
        <w:continuationSeparator/>
      </w:r>
    </w:p>
  </w:footnote>
  <w:footnote w:type="continuationNotice" w:id="1">
    <w:p w:rsidR="003D16D0" w:rsidRDefault="003D16D0" w14:paraId="5F9568AE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1A6A20" w:rsidR="00960C65" w:rsidP="00617261" w:rsidRDefault="00617261" w14:paraId="1442F64E" w14:textId="4F753232">
    <w:pPr>
      <w:jc w:val="right"/>
      <w:rPr>
        <w:rFonts w:ascii="Arial" w:hAnsi="Arial" w:cs="Arial"/>
        <w:b/>
        <w:sz w:val="44"/>
        <w:szCs w:val="44"/>
      </w:rPr>
    </w:pPr>
    <w:r>
      <w:rPr>
        <w:noProof/>
      </w:rPr>
      <w:drawing>
        <wp:anchor distT="0" distB="0" distL="114300" distR="114300" simplePos="0" relativeHeight="251658243" behindDoc="0" locked="0" layoutInCell="1" allowOverlap="1" wp14:anchorId="696A237E" wp14:editId="33C36D09">
          <wp:simplePos x="0" y="0"/>
          <wp:positionH relativeFrom="column">
            <wp:posOffset>4093210</wp:posOffset>
          </wp:positionH>
          <wp:positionV relativeFrom="paragraph">
            <wp:posOffset>135256</wp:posOffset>
          </wp:positionV>
          <wp:extent cx="2348863" cy="596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3028" cy="600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A6A20" w:rsidR="00960C65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8240" behindDoc="0" locked="0" layoutInCell="1" allowOverlap="1" wp14:anchorId="1442F658" wp14:editId="1442F659">
          <wp:simplePos x="0" y="0"/>
          <wp:positionH relativeFrom="column">
            <wp:posOffset>-290719</wp:posOffset>
          </wp:positionH>
          <wp:positionV relativeFrom="paragraph">
            <wp:posOffset>37465</wp:posOffset>
          </wp:positionV>
          <wp:extent cx="1404014" cy="779228"/>
          <wp:effectExtent l="0" t="0" r="5715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SS_strapline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14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60C65" w:rsidP="00960C65" w:rsidRDefault="00960C65" w14:paraId="1442F64F" w14:textId="41C5770E">
    <w:pPr>
      <w:pStyle w:val="Header"/>
    </w:pPr>
  </w:p>
  <w:p w:rsidR="00960C65" w:rsidRDefault="00960C65" w14:paraId="1442F65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1A6A20" w:rsidR="00960C65" w:rsidP="00960C65" w:rsidRDefault="00960C65" w14:paraId="1442F653" w14:textId="77777777">
    <w:pPr>
      <w:jc w:val="center"/>
      <w:rPr>
        <w:rFonts w:ascii="Arial" w:hAnsi="Arial" w:cs="Arial"/>
        <w:b/>
        <w:sz w:val="44"/>
        <w:szCs w:val="44"/>
      </w:rPr>
    </w:pPr>
    <w:r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8242" behindDoc="0" locked="0" layoutInCell="1" allowOverlap="1" wp14:anchorId="1442F65A" wp14:editId="1442F65B">
          <wp:simplePos x="0" y="0"/>
          <wp:positionH relativeFrom="column">
            <wp:posOffset>-290719</wp:posOffset>
          </wp:positionH>
          <wp:positionV relativeFrom="paragraph">
            <wp:posOffset>37465</wp:posOffset>
          </wp:positionV>
          <wp:extent cx="1404014" cy="779228"/>
          <wp:effectExtent l="0" t="0" r="5715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SS_straplin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14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8241" behindDoc="0" locked="0" layoutInCell="1" allowOverlap="1" wp14:anchorId="1442F65C" wp14:editId="1442F65D">
          <wp:simplePos x="0" y="0"/>
          <wp:positionH relativeFrom="column">
            <wp:posOffset>5380355</wp:posOffset>
          </wp:positionH>
          <wp:positionV relativeFrom="paragraph">
            <wp:posOffset>-241300</wp:posOffset>
          </wp:positionV>
          <wp:extent cx="1322705" cy="1316355"/>
          <wp:effectExtent l="1905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13163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960C65" w:rsidP="00960C65" w:rsidRDefault="00960C65" w14:paraId="1442F654" w14:textId="77777777">
    <w:pPr>
      <w:pStyle w:val="Header"/>
    </w:pPr>
  </w:p>
  <w:p w:rsidR="00960C65" w:rsidRDefault="00960C65" w14:paraId="1442F65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667C35"/>
    <w:multiLevelType w:val="hybridMultilevel"/>
    <w:tmpl w:val="861C75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1" w15:restartNumberingAfterBreak="0">
    <w:nsid w:val="34014B11"/>
    <w:multiLevelType w:val="hybridMultilevel"/>
    <w:tmpl w:val="1BD040AE"/>
    <w:lvl w:ilvl="0" w:tplc="217A990A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05C9FF0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BB0CE9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3A8E146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EA0419A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4D8FF2C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11444E2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A7CB2EC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6A2769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59834D58"/>
    <w:multiLevelType w:val="hybridMultilevel"/>
    <w:tmpl w:val="A1FA82DE"/>
    <w:lvl w:ilvl="0" w:tplc="3252E0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6EAF7EBB"/>
    <w:multiLevelType w:val="hybridMultilevel"/>
    <w:tmpl w:val="438A77F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4" w15:restartNumberingAfterBreak="0">
    <w:nsid w:val="732479A1"/>
    <w:multiLevelType w:val="hybridMultilevel"/>
    <w:tmpl w:val="B1E2A8B6"/>
    <w:lvl w:ilvl="0" w:tplc="3474A3A6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08432934">
    <w:abstractNumId w:val="2"/>
  </w:num>
  <w:num w:numId="2" w16cid:durableId="1471821354">
    <w:abstractNumId w:val="3"/>
  </w:num>
  <w:num w:numId="3" w16cid:durableId="2076660661">
    <w:abstractNumId w:val="0"/>
  </w:num>
  <w:num w:numId="4" w16cid:durableId="2131243015">
    <w:abstractNumId w:val="4"/>
  </w:num>
  <w:num w:numId="5" w16cid:durableId="5824222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embedSystemFonts/>
  <w:trackRevisions w:val="false"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zY3Mjc0t7CwNDFT0lEKTi0uzszPAykwqgUAGtSdpywAAAA="/>
  </w:docVars>
  <w:rsids>
    <w:rsidRoot w:val="00396266"/>
    <w:rsid w:val="00003198"/>
    <w:rsid w:val="0000440F"/>
    <w:rsid w:val="00007A04"/>
    <w:rsid w:val="00013D94"/>
    <w:rsid w:val="00014BC3"/>
    <w:rsid w:val="000163FE"/>
    <w:rsid w:val="00020743"/>
    <w:rsid w:val="00023B2F"/>
    <w:rsid w:val="0002443B"/>
    <w:rsid w:val="00025D4A"/>
    <w:rsid w:val="00031FDC"/>
    <w:rsid w:val="00056721"/>
    <w:rsid w:val="0005768D"/>
    <w:rsid w:val="0006031A"/>
    <w:rsid w:val="000642AB"/>
    <w:rsid w:val="0007018B"/>
    <w:rsid w:val="00074A19"/>
    <w:rsid w:val="00086FAA"/>
    <w:rsid w:val="00090495"/>
    <w:rsid w:val="00092FA8"/>
    <w:rsid w:val="000938F2"/>
    <w:rsid w:val="00096801"/>
    <w:rsid w:val="000A3A22"/>
    <w:rsid w:val="000A50B4"/>
    <w:rsid w:val="000B12AC"/>
    <w:rsid w:val="000B3150"/>
    <w:rsid w:val="000C41CD"/>
    <w:rsid w:val="000C61CA"/>
    <w:rsid w:val="000C6E02"/>
    <w:rsid w:val="000D3787"/>
    <w:rsid w:val="000E1159"/>
    <w:rsid w:val="000E7BDC"/>
    <w:rsid w:val="000F4346"/>
    <w:rsid w:val="000F5427"/>
    <w:rsid w:val="000F61EE"/>
    <w:rsid w:val="00115CB2"/>
    <w:rsid w:val="00125F3B"/>
    <w:rsid w:val="00135115"/>
    <w:rsid w:val="00160065"/>
    <w:rsid w:val="00162941"/>
    <w:rsid w:val="00164A2D"/>
    <w:rsid w:val="0018297A"/>
    <w:rsid w:val="001A4B7A"/>
    <w:rsid w:val="001A6A20"/>
    <w:rsid w:val="001A7282"/>
    <w:rsid w:val="001B7D86"/>
    <w:rsid w:val="001C38A7"/>
    <w:rsid w:val="001C421B"/>
    <w:rsid w:val="001C46B3"/>
    <w:rsid w:val="001D3230"/>
    <w:rsid w:val="001D75F9"/>
    <w:rsid w:val="001E5C56"/>
    <w:rsid w:val="001F045C"/>
    <w:rsid w:val="001F0FD0"/>
    <w:rsid w:val="001F21F3"/>
    <w:rsid w:val="001F69D9"/>
    <w:rsid w:val="0020654C"/>
    <w:rsid w:val="00213A39"/>
    <w:rsid w:val="00241133"/>
    <w:rsid w:val="00250195"/>
    <w:rsid w:val="0025555B"/>
    <w:rsid w:val="002563EC"/>
    <w:rsid w:val="00256954"/>
    <w:rsid w:val="00260624"/>
    <w:rsid w:val="00260BF4"/>
    <w:rsid w:val="00266936"/>
    <w:rsid w:val="00272098"/>
    <w:rsid w:val="00284B2A"/>
    <w:rsid w:val="00287DA4"/>
    <w:rsid w:val="0029211D"/>
    <w:rsid w:val="002A1731"/>
    <w:rsid w:val="002A2B64"/>
    <w:rsid w:val="002A682C"/>
    <w:rsid w:val="002A774E"/>
    <w:rsid w:val="002B0DC4"/>
    <w:rsid w:val="002B2525"/>
    <w:rsid w:val="002C090E"/>
    <w:rsid w:val="002C239F"/>
    <w:rsid w:val="002C2C0E"/>
    <w:rsid w:val="002D1443"/>
    <w:rsid w:val="002D73FC"/>
    <w:rsid w:val="003006E1"/>
    <w:rsid w:val="0030177D"/>
    <w:rsid w:val="00302827"/>
    <w:rsid w:val="00303838"/>
    <w:rsid w:val="00304C1C"/>
    <w:rsid w:val="003076C9"/>
    <w:rsid w:val="00307EE0"/>
    <w:rsid w:val="00313187"/>
    <w:rsid w:val="0031602B"/>
    <w:rsid w:val="003345C9"/>
    <w:rsid w:val="00334C32"/>
    <w:rsid w:val="003375E3"/>
    <w:rsid w:val="0035268C"/>
    <w:rsid w:val="0036693D"/>
    <w:rsid w:val="0038041A"/>
    <w:rsid w:val="003830A5"/>
    <w:rsid w:val="00391920"/>
    <w:rsid w:val="00392899"/>
    <w:rsid w:val="003935A0"/>
    <w:rsid w:val="00396266"/>
    <w:rsid w:val="0039735A"/>
    <w:rsid w:val="003A1EC1"/>
    <w:rsid w:val="003A37B5"/>
    <w:rsid w:val="003A532A"/>
    <w:rsid w:val="003A5743"/>
    <w:rsid w:val="003B3FED"/>
    <w:rsid w:val="003B7171"/>
    <w:rsid w:val="003C3A2C"/>
    <w:rsid w:val="003C749C"/>
    <w:rsid w:val="003D16D0"/>
    <w:rsid w:val="003E0D19"/>
    <w:rsid w:val="003E4235"/>
    <w:rsid w:val="003F3F57"/>
    <w:rsid w:val="00400F80"/>
    <w:rsid w:val="00411DA9"/>
    <w:rsid w:val="00412925"/>
    <w:rsid w:val="004229F2"/>
    <w:rsid w:val="00423603"/>
    <w:rsid w:val="00423A14"/>
    <w:rsid w:val="00434E19"/>
    <w:rsid w:val="00442743"/>
    <w:rsid w:val="004575DE"/>
    <w:rsid w:val="00482485"/>
    <w:rsid w:val="00482E14"/>
    <w:rsid w:val="00487EF3"/>
    <w:rsid w:val="00497732"/>
    <w:rsid w:val="004A3D39"/>
    <w:rsid w:val="004AA5B1"/>
    <w:rsid w:val="004B2AD4"/>
    <w:rsid w:val="004B57A1"/>
    <w:rsid w:val="004C0356"/>
    <w:rsid w:val="004E243D"/>
    <w:rsid w:val="004E3B11"/>
    <w:rsid w:val="004F610A"/>
    <w:rsid w:val="00512AC5"/>
    <w:rsid w:val="005177E9"/>
    <w:rsid w:val="00523C98"/>
    <w:rsid w:val="00525B4F"/>
    <w:rsid w:val="00527C71"/>
    <w:rsid w:val="00533B43"/>
    <w:rsid w:val="005366B3"/>
    <w:rsid w:val="00537DBE"/>
    <w:rsid w:val="005421AB"/>
    <w:rsid w:val="005421CD"/>
    <w:rsid w:val="00551E67"/>
    <w:rsid w:val="00553AF6"/>
    <w:rsid w:val="00554A24"/>
    <w:rsid w:val="00560DC4"/>
    <w:rsid w:val="00564586"/>
    <w:rsid w:val="00571DE5"/>
    <w:rsid w:val="00573E3A"/>
    <w:rsid w:val="0057405C"/>
    <w:rsid w:val="00574A0B"/>
    <w:rsid w:val="00580363"/>
    <w:rsid w:val="00581BC3"/>
    <w:rsid w:val="00582228"/>
    <w:rsid w:val="0058478E"/>
    <w:rsid w:val="00590899"/>
    <w:rsid w:val="00594092"/>
    <w:rsid w:val="00594787"/>
    <w:rsid w:val="0059585E"/>
    <w:rsid w:val="00597591"/>
    <w:rsid w:val="005B0319"/>
    <w:rsid w:val="005B203A"/>
    <w:rsid w:val="005B4E52"/>
    <w:rsid w:val="005B50D7"/>
    <w:rsid w:val="005B6BFF"/>
    <w:rsid w:val="005F04B4"/>
    <w:rsid w:val="005F0A49"/>
    <w:rsid w:val="005F226E"/>
    <w:rsid w:val="006103C6"/>
    <w:rsid w:val="006123B1"/>
    <w:rsid w:val="00617261"/>
    <w:rsid w:val="00617AF0"/>
    <w:rsid w:val="006272BD"/>
    <w:rsid w:val="00637A51"/>
    <w:rsid w:val="00642415"/>
    <w:rsid w:val="00642F0D"/>
    <w:rsid w:val="00644AF3"/>
    <w:rsid w:val="006500FE"/>
    <w:rsid w:val="00673513"/>
    <w:rsid w:val="0069340C"/>
    <w:rsid w:val="0069487B"/>
    <w:rsid w:val="006A3A51"/>
    <w:rsid w:val="006A4117"/>
    <w:rsid w:val="006B1AC9"/>
    <w:rsid w:val="006B3B04"/>
    <w:rsid w:val="006B5772"/>
    <w:rsid w:val="006B5EF9"/>
    <w:rsid w:val="006B72E4"/>
    <w:rsid w:val="006C5C63"/>
    <w:rsid w:val="006D4CDE"/>
    <w:rsid w:val="006E78C0"/>
    <w:rsid w:val="006F3B70"/>
    <w:rsid w:val="006F6FB3"/>
    <w:rsid w:val="006F7EF5"/>
    <w:rsid w:val="00702975"/>
    <w:rsid w:val="0070598A"/>
    <w:rsid w:val="00705CF9"/>
    <w:rsid w:val="00706226"/>
    <w:rsid w:val="0070673E"/>
    <w:rsid w:val="00717255"/>
    <w:rsid w:val="0074144D"/>
    <w:rsid w:val="00742E49"/>
    <w:rsid w:val="007464EC"/>
    <w:rsid w:val="00750DFB"/>
    <w:rsid w:val="00751828"/>
    <w:rsid w:val="00764A84"/>
    <w:rsid w:val="00765834"/>
    <w:rsid w:val="00766CC8"/>
    <w:rsid w:val="007762D7"/>
    <w:rsid w:val="00782081"/>
    <w:rsid w:val="007860A6"/>
    <w:rsid w:val="00787853"/>
    <w:rsid w:val="00792457"/>
    <w:rsid w:val="007A30C0"/>
    <w:rsid w:val="007A5DA5"/>
    <w:rsid w:val="007C1D6A"/>
    <w:rsid w:val="007C23EE"/>
    <w:rsid w:val="007D25A0"/>
    <w:rsid w:val="007E4B1E"/>
    <w:rsid w:val="007E4F5F"/>
    <w:rsid w:val="007E71B4"/>
    <w:rsid w:val="007F5CB6"/>
    <w:rsid w:val="007F7B51"/>
    <w:rsid w:val="00803B4C"/>
    <w:rsid w:val="00803B88"/>
    <w:rsid w:val="008174E2"/>
    <w:rsid w:val="008216DF"/>
    <w:rsid w:val="008232FD"/>
    <w:rsid w:val="008359A5"/>
    <w:rsid w:val="008422B1"/>
    <w:rsid w:val="00862219"/>
    <w:rsid w:val="008844AB"/>
    <w:rsid w:val="00892A9E"/>
    <w:rsid w:val="00896FAA"/>
    <w:rsid w:val="008C14BD"/>
    <w:rsid w:val="008C33D3"/>
    <w:rsid w:val="008C5DDA"/>
    <w:rsid w:val="008C6766"/>
    <w:rsid w:val="008D62D4"/>
    <w:rsid w:val="008E2B60"/>
    <w:rsid w:val="008E37E0"/>
    <w:rsid w:val="008E56AA"/>
    <w:rsid w:val="00902267"/>
    <w:rsid w:val="00904459"/>
    <w:rsid w:val="009060A5"/>
    <w:rsid w:val="00906920"/>
    <w:rsid w:val="0092018D"/>
    <w:rsid w:val="00923D5F"/>
    <w:rsid w:val="00924ED0"/>
    <w:rsid w:val="009274DC"/>
    <w:rsid w:val="00942059"/>
    <w:rsid w:val="00944D57"/>
    <w:rsid w:val="00952005"/>
    <w:rsid w:val="00953AAD"/>
    <w:rsid w:val="00960C65"/>
    <w:rsid w:val="009610BC"/>
    <w:rsid w:val="00970E1C"/>
    <w:rsid w:val="00975379"/>
    <w:rsid w:val="00982D70"/>
    <w:rsid w:val="009905AE"/>
    <w:rsid w:val="009920AB"/>
    <w:rsid w:val="009965B2"/>
    <w:rsid w:val="009A4330"/>
    <w:rsid w:val="009A52EE"/>
    <w:rsid w:val="009A71BA"/>
    <w:rsid w:val="009D49E0"/>
    <w:rsid w:val="009D5B33"/>
    <w:rsid w:val="009D5BDC"/>
    <w:rsid w:val="009D7915"/>
    <w:rsid w:val="009D7E31"/>
    <w:rsid w:val="009E5003"/>
    <w:rsid w:val="009F3EC4"/>
    <w:rsid w:val="009F488B"/>
    <w:rsid w:val="00A05852"/>
    <w:rsid w:val="00A10ADA"/>
    <w:rsid w:val="00A13748"/>
    <w:rsid w:val="00A1487E"/>
    <w:rsid w:val="00A14B2D"/>
    <w:rsid w:val="00A179B8"/>
    <w:rsid w:val="00A24327"/>
    <w:rsid w:val="00A249B7"/>
    <w:rsid w:val="00A51ACB"/>
    <w:rsid w:val="00A52765"/>
    <w:rsid w:val="00A52ABD"/>
    <w:rsid w:val="00A54612"/>
    <w:rsid w:val="00A63E64"/>
    <w:rsid w:val="00A76014"/>
    <w:rsid w:val="00A8278B"/>
    <w:rsid w:val="00A931DB"/>
    <w:rsid w:val="00AA1D60"/>
    <w:rsid w:val="00AB401D"/>
    <w:rsid w:val="00AB42D1"/>
    <w:rsid w:val="00AD11F5"/>
    <w:rsid w:val="00AD668E"/>
    <w:rsid w:val="00AF44E7"/>
    <w:rsid w:val="00AF53C6"/>
    <w:rsid w:val="00AF7039"/>
    <w:rsid w:val="00B11CFD"/>
    <w:rsid w:val="00B13DA0"/>
    <w:rsid w:val="00B1778D"/>
    <w:rsid w:val="00B2230E"/>
    <w:rsid w:val="00B26809"/>
    <w:rsid w:val="00B3146D"/>
    <w:rsid w:val="00B31594"/>
    <w:rsid w:val="00B417DC"/>
    <w:rsid w:val="00B52A39"/>
    <w:rsid w:val="00B53614"/>
    <w:rsid w:val="00B62A29"/>
    <w:rsid w:val="00B83F2C"/>
    <w:rsid w:val="00B85562"/>
    <w:rsid w:val="00B97A80"/>
    <w:rsid w:val="00BA3A82"/>
    <w:rsid w:val="00BB2E8C"/>
    <w:rsid w:val="00BB36CC"/>
    <w:rsid w:val="00BB71E8"/>
    <w:rsid w:val="00BC1649"/>
    <w:rsid w:val="00BC60BB"/>
    <w:rsid w:val="00BD0282"/>
    <w:rsid w:val="00BE280F"/>
    <w:rsid w:val="00BE5526"/>
    <w:rsid w:val="00BF1670"/>
    <w:rsid w:val="00BF3E76"/>
    <w:rsid w:val="00BF5B55"/>
    <w:rsid w:val="00BF6AD6"/>
    <w:rsid w:val="00BF73B2"/>
    <w:rsid w:val="00C0338F"/>
    <w:rsid w:val="00C12563"/>
    <w:rsid w:val="00C15001"/>
    <w:rsid w:val="00C20DEC"/>
    <w:rsid w:val="00C21007"/>
    <w:rsid w:val="00C34C02"/>
    <w:rsid w:val="00C40212"/>
    <w:rsid w:val="00C5366A"/>
    <w:rsid w:val="00C55A92"/>
    <w:rsid w:val="00C5617B"/>
    <w:rsid w:val="00C72913"/>
    <w:rsid w:val="00C75BF4"/>
    <w:rsid w:val="00C760B2"/>
    <w:rsid w:val="00C84E65"/>
    <w:rsid w:val="00C92418"/>
    <w:rsid w:val="00C946FB"/>
    <w:rsid w:val="00CB0069"/>
    <w:rsid w:val="00CB2AA3"/>
    <w:rsid w:val="00CB79E8"/>
    <w:rsid w:val="00CC2EAF"/>
    <w:rsid w:val="00CC484B"/>
    <w:rsid w:val="00CE293D"/>
    <w:rsid w:val="00CE4FEE"/>
    <w:rsid w:val="00D15612"/>
    <w:rsid w:val="00D15FDF"/>
    <w:rsid w:val="00D16D1E"/>
    <w:rsid w:val="00D24E4E"/>
    <w:rsid w:val="00D27125"/>
    <w:rsid w:val="00D3130D"/>
    <w:rsid w:val="00D434C6"/>
    <w:rsid w:val="00D43B7E"/>
    <w:rsid w:val="00D47F83"/>
    <w:rsid w:val="00D66D44"/>
    <w:rsid w:val="00D71A46"/>
    <w:rsid w:val="00D74BD4"/>
    <w:rsid w:val="00D750CB"/>
    <w:rsid w:val="00D840DC"/>
    <w:rsid w:val="00D8593C"/>
    <w:rsid w:val="00D86693"/>
    <w:rsid w:val="00D94C10"/>
    <w:rsid w:val="00DA141B"/>
    <w:rsid w:val="00DA218E"/>
    <w:rsid w:val="00DA41E5"/>
    <w:rsid w:val="00DB1D27"/>
    <w:rsid w:val="00DB4E8A"/>
    <w:rsid w:val="00DC5099"/>
    <w:rsid w:val="00DC69CD"/>
    <w:rsid w:val="00DC7A46"/>
    <w:rsid w:val="00DE035D"/>
    <w:rsid w:val="00DE1D54"/>
    <w:rsid w:val="00DF1B17"/>
    <w:rsid w:val="00E003BA"/>
    <w:rsid w:val="00E02461"/>
    <w:rsid w:val="00E03D14"/>
    <w:rsid w:val="00E14D60"/>
    <w:rsid w:val="00E17A71"/>
    <w:rsid w:val="00E24017"/>
    <w:rsid w:val="00E27CC2"/>
    <w:rsid w:val="00E3034A"/>
    <w:rsid w:val="00E30D82"/>
    <w:rsid w:val="00E4088B"/>
    <w:rsid w:val="00E410F3"/>
    <w:rsid w:val="00E436E9"/>
    <w:rsid w:val="00E461D0"/>
    <w:rsid w:val="00E51F70"/>
    <w:rsid w:val="00E52B6D"/>
    <w:rsid w:val="00E61DFF"/>
    <w:rsid w:val="00E74A8C"/>
    <w:rsid w:val="00E8612E"/>
    <w:rsid w:val="00E922C3"/>
    <w:rsid w:val="00E96D54"/>
    <w:rsid w:val="00EB2F44"/>
    <w:rsid w:val="00EC4C1C"/>
    <w:rsid w:val="00ED4F22"/>
    <w:rsid w:val="00EF1C12"/>
    <w:rsid w:val="00EF1DD7"/>
    <w:rsid w:val="00EF3259"/>
    <w:rsid w:val="00EF64BF"/>
    <w:rsid w:val="00F063B7"/>
    <w:rsid w:val="00F320D2"/>
    <w:rsid w:val="00F344F6"/>
    <w:rsid w:val="00F350EF"/>
    <w:rsid w:val="00F35DAE"/>
    <w:rsid w:val="00F56199"/>
    <w:rsid w:val="00F564D3"/>
    <w:rsid w:val="00F61835"/>
    <w:rsid w:val="00F677B9"/>
    <w:rsid w:val="00F739C6"/>
    <w:rsid w:val="00F76CBE"/>
    <w:rsid w:val="00F8308D"/>
    <w:rsid w:val="00F86545"/>
    <w:rsid w:val="00F87928"/>
    <w:rsid w:val="00FB6A58"/>
    <w:rsid w:val="00FC4612"/>
    <w:rsid w:val="00FE1319"/>
    <w:rsid w:val="00FE6586"/>
    <w:rsid w:val="00FF02B8"/>
    <w:rsid w:val="00FF2FDF"/>
    <w:rsid w:val="00FF3C7D"/>
    <w:rsid w:val="02419443"/>
    <w:rsid w:val="02A5ACC2"/>
    <w:rsid w:val="0A238B98"/>
    <w:rsid w:val="0A7361DC"/>
    <w:rsid w:val="0B851BC8"/>
    <w:rsid w:val="11BFBC25"/>
    <w:rsid w:val="2924CC95"/>
    <w:rsid w:val="29A8756E"/>
    <w:rsid w:val="41FFAF05"/>
    <w:rsid w:val="4774B853"/>
    <w:rsid w:val="47A8AF71"/>
    <w:rsid w:val="4B77C853"/>
    <w:rsid w:val="4B8D68EE"/>
    <w:rsid w:val="6497C3DC"/>
    <w:rsid w:val="6D003C33"/>
    <w:rsid w:val="6D930FA0"/>
    <w:rsid w:val="6EAFB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42F5E8"/>
  <w15:docId w15:val="{0ED8A100-959B-4A2B-B14E-F89EDFF44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semiHidden="1" w:unhideWhenUsed="1" w:qFormat="1"/>
    <w:lsdException w:name="heading 3" w:locked="1" w:uiPriority="0" w:semiHidden="1" w:unhideWhenUsed="1" w:qFormat="1"/>
    <w:lsdException w:name="heading 4" w:locked="1" w:uiPriority="0" w:semiHidden="1" w:unhideWhenUsed="1" w:qFormat="1"/>
    <w:lsdException w:name="heading 5" w:locked="1" w:uiPriority="0" w:semiHidden="1" w:unhideWhenUsed="1" w:qFormat="1"/>
    <w:lsdException w:name="heading 6" w:locked="1" w:uiPriority="0" w:semiHidden="1" w:unhideWhenUsed="1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15CB2"/>
    <w:rPr>
      <w:sz w:val="24"/>
      <w:szCs w:val="24"/>
      <w:lang w:val="en-GB"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6266"/>
    <w:pPr>
      <w:tabs>
        <w:tab w:val="center" w:pos="4153"/>
        <w:tab w:val="right" w:pos="8306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5C383E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396266"/>
    <w:pPr>
      <w:tabs>
        <w:tab w:val="center" w:pos="4153"/>
        <w:tab w:val="right" w:pos="830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C383E"/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99"/>
    <w:rsid w:val="00396266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rsid w:val="0029211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84B2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C383E"/>
    <w:rPr>
      <w:sz w:val="0"/>
      <w:szCs w:val="0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AD11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D11F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C383E"/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D11F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C383E"/>
    <w:rPr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E8612E"/>
    <w:rPr>
      <w:sz w:val="24"/>
      <w:szCs w:val="24"/>
      <w:lang w:val="en-GB" w:eastAsia="en-GB"/>
    </w:rPr>
  </w:style>
  <w:style w:type="paragraph" w:styleId="ListParagraph">
    <w:name w:val="List Paragraph"/>
    <w:basedOn w:val="Normal"/>
    <w:qFormat/>
    <w:rsid w:val="00E17A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3A1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74A0B"/>
    <w:rPr>
      <w:color w:val="800080" w:themeColor="followed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14BC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F677B9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F35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50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rss.org.uk/privacy/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mailto:Journalismaward@rss.org.uk" TargetMode="External" Id="Ra9aa49e8f7cd4ffb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db3ccb-d228-4e85-90c5-5032814b3605">
      <Terms xmlns="http://schemas.microsoft.com/office/infopath/2007/PartnerControls"/>
    </lcf76f155ced4ddcb4097134ff3c332f>
    <TaxCatchAll xmlns="d375e94a-da45-487c-9860-5cadacdc0ccf" xsi:nil="true"/>
    <SharedWithUsers xmlns="d375e94a-da45-487c-9860-5cadacdc0ccf">
      <UserInfo>
        <DisplayName/>
        <AccountId xsi:nil="true"/>
        <AccountType/>
      </UserInfo>
    </SharedWithUsers>
    <MediaLengthInSeconds xmlns="16db3ccb-d228-4e85-90c5-5032814b3605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ECC73FEECC94589A6B9C29CD274A1" ma:contentTypeVersion="20" ma:contentTypeDescription="Create a new document." ma:contentTypeScope="" ma:versionID="e461dff8fd0f811c0d29ade96f89bcb9">
  <xsd:schema xmlns:xsd="http://www.w3.org/2001/XMLSchema" xmlns:xs="http://www.w3.org/2001/XMLSchema" xmlns:p="http://schemas.microsoft.com/office/2006/metadata/properties" xmlns:ns1="http://schemas.microsoft.com/sharepoint/v3" xmlns:ns2="16db3ccb-d228-4e85-90c5-5032814b3605" xmlns:ns3="d375e94a-da45-487c-9860-5cadacdc0ccf" targetNamespace="http://schemas.microsoft.com/office/2006/metadata/properties" ma:root="true" ma:fieldsID="d43fc710b1df23bd2822f5bcdf2c566f" ns1:_="" ns2:_="" ns3:_="">
    <xsd:import namespace="http://schemas.microsoft.com/sharepoint/v3"/>
    <xsd:import namespace="16db3ccb-d228-4e85-90c5-5032814b3605"/>
    <xsd:import namespace="d375e94a-da45-487c-9860-5cadacdc0c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cb-d228-4e85-90c5-5032814b3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f62ad9-f238-4bd5-97ff-bfbdf6e6c1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5e94a-da45-487c-9860-5cadacdc0c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2943b71-08e5-4807-8b82-7c9ac1b9d0d9}" ma:internalName="TaxCatchAll" ma:showField="CatchAllData" ma:web="d375e94a-da45-487c-9860-5cadacdc0c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F6A3DA-8557-4657-B8C6-3C3BB22D56B4}">
  <ds:schemaRefs>
    <ds:schemaRef ds:uri="http://schemas.microsoft.com/office/2006/metadata/properties"/>
    <ds:schemaRef ds:uri="http://schemas.microsoft.com/office/infopath/2007/PartnerControls"/>
    <ds:schemaRef ds:uri="16db3ccb-d228-4e85-90c5-5032814b3605"/>
    <ds:schemaRef ds:uri="d375e94a-da45-487c-9860-5cadacdc0ccf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BDA6D10-BEBD-4E63-A189-582173A0E5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0833F3-CD56-43FE-8828-89AA688535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6db3ccb-d228-4e85-90c5-5032814b3605"/>
    <ds:schemaRef ds:uri="d375e94a-da45-487c-9860-5cadacdc0c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107414-0800-4BC7-9658-FB7BA7CD7DD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RS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ndrew Garratt</dc:creator>
  <lastModifiedBy>Tom Walters</lastModifiedBy>
  <revision>7</revision>
  <lastPrinted>2019-10-31T15:30:00.0000000Z</lastPrinted>
  <dcterms:created xsi:type="dcterms:W3CDTF">2026-02-11T14:04:00.0000000Z</dcterms:created>
  <dcterms:modified xsi:type="dcterms:W3CDTF">2026-02-11T14:05:21.494226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AECC73FEECC94589A6B9C29CD274A1</vt:lpwstr>
  </property>
  <property fmtid="{D5CDD505-2E9C-101B-9397-08002B2CF9AE}" pid="3" name="Order">
    <vt:r8>26934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  <property fmtid="{D5CDD505-2E9C-101B-9397-08002B2CF9AE}" pid="8" name="MSIP_Label_e10c26a8-98fd-484c-8e04-448fd14ce682_Enabled">
    <vt:lpwstr>true</vt:lpwstr>
  </property>
  <property fmtid="{D5CDD505-2E9C-101B-9397-08002B2CF9AE}" pid="9" name="MSIP_Label_e10c26a8-98fd-484c-8e04-448fd14ce682_SetDate">
    <vt:lpwstr>2026-01-22T17:54:36Z</vt:lpwstr>
  </property>
  <property fmtid="{D5CDD505-2E9C-101B-9397-08002B2CF9AE}" pid="10" name="MSIP_Label_e10c26a8-98fd-484c-8e04-448fd14ce682_Method">
    <vt:lpwstr>Standard</vt:lpwstr>
  </property>
  <property fmtid="{D5CDD505-2E9C-101B-9397-08002B2CF9AE}" pid="11" name="MSIP_Label_e10c26a8-98fd-484c-8e04-448fd14ce682_Name">
    <vt:lpwstr>Internal</vt:lpwstr>
  </property>
  <property fmtid="{D5CDD505-2E9C-101B-9397-08002B2CF9AE}" pid="12" name="MSIP_Label_e10c26a8-98fd-484c-8e04-448fd14ce682_SiteId">
    <vt:lpwstr>d7af58d0-d14d-4a14-b333-3d6d769ced80</vt:lpwstr>
  </property>
  <property fmtid="{D5CDD505-2E9C-101B-9397-08002B2CF9AE}" pid="13" name="MSIP_Label_e10c26a8-98fd-484c-8e04-448fd14ce682_ActionId">
    <vt:lpwstr>72f6d134-66c3-4998-96e2-f7ea0510f324</vt:lpwstr>
  </property>
  <property fmtid="{D5CDD505-2E9C-101B-9397-08002B2CF9AE}" pid="14" name="MSIP_Label_e10c26a8-98fd-484c-8e04-448fd14ce682_ContentBits">
    <vt:lpwstr>0</vt:lpwstr>
  </property>
  <property fmtid="{D5CDD505-2E9C-101B-9397-08002B2CF9AE}" pid="15" name="MSIP_Label_e10c26a8-98fd-484c-8e04-448fd14ce682_Tag">
    <vt:lpwstr>10, 3, 0, 2</vt:lpwstr>
  </property>
</Properties>
</file>